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er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Liberia received a score of 49.4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Liberia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beria received a score of</w:t>
      </w:r>
      <w:r>
        <w:t xml:space="preserve"> </w:t>
      </w:r>
      <w:r>
        <w:rPr>
          <w:b/>
        </w:rPr>
        <w:t xml:space="preserve">28.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Liberia received a score of 56.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Liberia received a score of 26.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Liberia received a score of 4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Liberia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Liberi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Liberia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Liberia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Liberia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Liberi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Liberia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Liberi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Liberia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Liberi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Liberi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Liberia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Liber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r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95, 2005, 2007, 2009, 2011, 2013,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r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CG 2016</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eria Country Report</dc:title>
  <dc:creator>SPI Team</dc:creator>
  <cp:keywords/>
  <dcterms:created xsi:type="dcterms:W3CDTF">2021-05-25T12:39:28Z</dcterms:created>
  <dcterms:modified xsi:type="dcterms:W3CDTF">2021-05-25T12: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